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06494BDF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61B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Lean Six Sigma </w:t>
      </w:r>
      <w:r w:rsidR="00142D74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Green Belt Certification</w:t>
      </w:r>
    </w:p>
    <w:p w14:paraId="7DD7E431" w14:textId="289C6C0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r w:rsidR="00322836" w:rsidRPr="004A3ADD">
        <w:rPr>
          <w:b/>
          <w:spacing w:val="-9"/>
          <w:sz w:val="28"/>
          <w:szCs w:val="28"/>
        </w:rPr>
        <w:t>ets</w:t>
      </w:r>
      <w:r w:rsidR="004A3ADD" w:rsidRPr="004A3ADD">
        <w:rPr>
          <w:b/>
          <w:spacing w:val="-9"/>
          <w:sz w:val="28"/>
          <w:szCs w:val="28"/>
        </w:rPr>
        <w:t>, Inc.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6B6539BE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</w:t>
      </w:r>
      <w:r w:rsidR="00322836">
        <w:rPr>
          <w:rFonts w:ascii="Franklin Gothic Demi" w:hAnsi="Franklin Gothic Demi"/>
          <w:sz w:val="16"/>
          <w:szCs w:val="16"/>
        </w:rPr>
        <w:t xml:space="preserve">Lean Six Sigma </w:t>
      </w:r>
      <w:r w:rsidR="00142D74">
        <w:rPr>
          <w:rFonts w:ascii="Franklin Gothic Demi" w:hAnsi="Franklin Gothic Demi"/>
          <w:sz w:val="16"/>
          <w:szCs w:val="16"/>
        </w:rPr>
        <w:t>Green Belt Certification</w:t>
      </w:r>
    </w:p>
    <w:p w14:paraId="5061CBD5" w14:textId="39E625AA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FE29CA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3</w:t>
      </w:r>
      <w:r w:rsidR="0099687F">
        <w:rPr>
          <w:rFonts w:ascii="Franklin Gothic Book" w:eastAsia="Franklin Gothic Book" w:hAnsi="Franklin Gothic Book"/>
          <w:b/>
          <w:spacing w:val="-20"/>
          <w:sz w:val="16"/>
          <w:szCs w:val="16"/>
        </w:rPr>
        <w:t>870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3673B9D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="002616F8">
        <w:rPr>
          <w:noProof/>
          <w:color w:val="C00000"/>
        </w:rPr>
        <w:t xml:space="preserve"> Exam Fees and </w:t>
      </w:r>
      <w:r w:rsidRPr="0073726E">
        <w:rPr>
          <w:noProof/>
          <w:color w:val="C00000"/>
        </w:rPr>
        <w:t>Registered Professional Network (RPN) credentials and wallet card</w:t>
      </w:r>
      <w:r w:rsidR="002616F8">
        <w:rPr>
          <w:noProof/>
          <w:color w:val="C00000"/>
        </w:rPr>
        <w:t>.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706A88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E29EE6A" w:rsidR="00024A0C" w:rsidRDefault="00024A0C" w:rsidP="00FE29CA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AC0C94" w14:textId="16B063BE" w:rsidR="00FE29CA" w:rsidRDefault="00FE29CA" w:rsidP="00FE29CA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1</w:t>
      </w:r>
    </w:p>
    <w:p w14:paraId="38B6EA1A" w14:textId="3CD57B14" w:rsidR="00FE29CA" w:rsidRDefault="00706A8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</w:t>
      </w:r>
      <w:r w:rsidR="007951B9">
        <w:rPr>
          <w:rFonts w:ascii="Franklin Gothic Book" w:hAnsi="Franklin Gothic Book" w:cs="FranklinGothicBook"/>
          <w:color w:val="000000"/>
          <w:sz w:val="16"/>
          <w:szCs w:val="16"/>
        </w:rPr>
        <w:t>(Jul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-2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(Define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, Measure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5B13BD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B5FFEC" w14:textId="4C58B12C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2</w:t>
      </w:r>
    </w:p>
    <w:p w14:paraId="55044C8A" w14:textId="748351B4" w:rsidR="00FE29CA" w:rsidRPr="00FE29CA" w:rsidRDefault="00706A8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6855776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Sep 4-6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Analyze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7E5330" w:rsidRPr="007E533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Project Management,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Improve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DDB4D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1F9A88" w14:textId="7B1BF408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3</w:t>
      </w:r>
    </w:p>
    <w:p w14:paraId="063DF09E" w14:textId="0A77568E" w:rsidR="00FE29CA" w:rsidRDefault="00706A8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485067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73CB3">
        <w:rPr>
          <w:rFonts w:ascii="Franklin Gothic Book" w:hAnsi="Franklin Gothic Book" w:cs="FranklinGothicBook"/>
          <w:color w:val="000000"/>
          <w:sz w:val="16"/>
          <w:szCs w:val="16"/>
        </w:rPr>
        <w:t>Oct 7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(Coaching via online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90 mins session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73027AF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1449C44" w14:textId="638317AD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4</w:t>
      </w:r>
      <w:r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02B9F64" w14:textId="2D508F1F" w:rsidR="00FE29CA" w:rsidRPr="00FE29CA" w:rsidRDefault="00706A8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3294399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577FF5">
        <w:rPr>
          <w:rFonts w:ascii="Franklin Gothic Book" w:hAnsi="Franklin Gothic Book" w:cs="FranklinGothicBook"/>
          <w:color w:val="000000"/>
          <w:sz w:val="16"/>
          <w:szCs w:val="16"/>
        </w:rPr>
        <w:t>Oct 28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816914">
        <w:rPr>
          <w:rFonts w:ascii="Franklin Gothic Book" w:hAnsi="Franklin Gothic Book" w:cs="FranklinGothicBook"/>
          <w:color w:val="000000"/>
          <w:sz w:val="16"/>
          <w:szCs w:val="16"/>
        </w:rPr>
        <w:t>29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) (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Control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, Presentation, Exam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211CC96C" w14:textId="6867FCFD" w:rsidR="009913C2" w:rsidRPr="009913C2" w:rsidRDefault="00A244C4" w:rsidP="009913C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9913C2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2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</w:t>
      </w:r>
      <w:r w:rsidRPr="009913C2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>register together</w:t>
      </w:r>
      <w:r w:rsidR="009913C2" w:rsidRPr="009913C2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9913C2" w:rsidRPr="009913C2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>will receive additional complimentary registration for one participant.</w:t>
      </w:r>
    </w:p>
    <w:p w14:paraId="7EF38FB8" w14:textId="745FFA93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5A451C52" w:rsidR="005453B9" w:rsidRPr="005453B9" w:rsidRDefault="004A3AD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4A3ADD">
        <w:rPr>
          <w:rFonts w:ascii="Franklin Gothic Book" w:hAnsi="Franklin Gothic Book" w:cs="FranklinGothicBook"/>
          <w:b/>
          <w:color w:val="000000"/>
          <w:sz w:val="16"/>
          <w:szCs w:val="16"/>
        </w:rPr>
        <w:t>Prerequisite</w:t>
      </w:r>
      <w:r w:rsidR="005453B9"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:</w:t>
      </w:r>
    </w:p>
    <w:p w14:paraId="4A49E9EA" w14:textId="77900E6A" w:rsidR="00182CB8" w:rsidRDefault="00FE29CA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mpletion of Advanced Yellow Belt is</w:t>
      </w:r>
      <w:r w:rsidR="00182CB8">
        <w:rPr>
          <w:rFonts w:ascii="Franklin Gothic Book" w:hAnsi="Franklin Gothic Book" w:cs="FranklinGothicBook"/>
          <w:color w:val="000000"/>
          <w:sz w:val="16"/>
          <w:szCs w:val="16"/>
        </w:rPr>
        <w:t xml:space="preserve"> 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 w:rsidR="00182CB8"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58E1D9" w14:textId="77777777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1" w:name="_Hlk485717526"/>
      <w:bookmarkStart w:id="2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0E58F5C2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 xml:space="preserve">here will be a convenience fee of </w:t>
      </w:r>
      <w:r w:rsidR="0016670E">
        <w:rPr>
          <w:i/>
        </w:rPr>
        <w:t>3</w:t>
      </w:r>
      <w:bookmarkStart w:id="3" w:name="_GoBack"/>
      <w:bookmarkEnd w:id="3"/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318CA" w14:textId="77777777" w:rsidR="00706A88" w:rsidRDefault="00706A88" w:rsidP="008F7DBA">
      <w:r>
        <w:separator/>
      </w:r>
    </w:p>
  </w:endnote>
  <w:endnote w:type="continuationSeparator" w:id="0">
    <w:p w14:paraId="6AA2409E" w14:textId="77777777" w:rsidR="00706A88" w:rsidRDefault="00706A8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3EA4B" w14:textId="77777777" w:rsidR="00706A88" w:rsidRDefault="00706A88" w:rsidP="008F7DBA">
      <w:r>
        <w:separator/>
      </w:r>
    </w:p>
  </w:footnote>
  <w:footnote w:type="continuationSeparator" w:id="0">
    <w:p w14:paraId="02E6273B" w14:textId="77777777" w:rsidR="00706A88" w:rsidRDefault="00706A8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QUAmFu6aC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73CB3"/>
    <w:rsid w:val="000831C8"/>
    <w:rsid w:val="000A13BD"/>
    <w:rsid w:val="000A54E1"/>
    <w:rsid w:val="000B4AD6"/>
    <w:rsid w:val="000C05C0"/>
    <w:rsid w:val="000F3B99"/>
    <w:rsid w:val="000F4071"/>
    <w:rsid w:val="000F7758"/>
    <w:rsid w:val="0010054E"/>
    <w:rsid w:val="001045BF"/>
    <w:rsid w:val="001304A6"/>
    <w:rsid w:val="00131489"/>
    <w:rsid w:val="00142D74"/>
    <w:rsid w:val="0015469F"/>
    <w:rsid w:val="001576F6"/>
    <w:rsid w:val="00165382"/>
    <w:rsid w:val="0016670E"/>
    <w:rsid w:val="00166EF0"/>
    <w:rsid w:val="00182CB8"/>
    <w:rsid w:val="001E4AD6"/>
    <w:rsid w:val="001E5CE8"/>
    <w:rsid w:val="00204328"/>
    <w:rsid w:val="00205D5B"/>
    <w:rsid w:val="00212B1A"/>
    <w:rsid w:val="002341D2"/>
    <w:rsid w:val="00255657"/>
    <w:rsid w:val="002616F8"/>
    <w:rsid w:val="002719E4"/>
    <w:rsid w:val="0027314F"/>
    <w:rsid w:val="00281223"/>
    <w:rsid w:val="0028455F"/>
    <w:rsid w:val="002A565F"/>
    <w:rsid w:val="002A692E"/>
    <w:rsid w:val="002B35C3"/>
    <w:rsid w:val="002E402E"/>
    <w:rsid w:val="00322836"/>
    <w:rsid w:val="0035283F"/>
    <w:rsid w:val="0037251F"/>
    <w:rsid w:val="003816B6"/>
    <w:rsid w:val="00385786"/>
    <w:rsid w:val="00395F23"/>
    <w:rsid w:val="003B2506"/>
    <w:rsid w:val="003D61D0"/>
    <w:rsid w:val="003F1893"/>
    <w:rsid w:val="00406B3B"/>
    <w:rsid w:val="00466EEC"/>
    <w:rsid w:val="0047524C"/>
    <w:rsid w:val="00487F84"/>
    <w:rsid w:val="004962B6"/>
    <w:rsid w:val="004A3ADD"/>
    <w:rsid w:val="00511010"/>
    <w:rsid w:val="005241E4"/>
    <w:rsid w:val="0054261B"/>
    <w:rsid w:val="005453B9"/>
    <w:rsid w:val="00556FFF"/>
    <w:rsid w:val="00560F44"/>
    <w:rsid w:val="00562F03"/>
    <w:rsid w:val="00575413"/>
    <w:rsid w:val="00577FF5"/>
    <w:rsid w:val="00582923"/>
    <w:rsid w:val="00584BD8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06A88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951B9"/>
    <w:rsid w:val="007A0BE1"/>
    <w:rsid w:val="007A6DBA"/>
    <w:rsid w:val="007B78FD"/>
    <w:rsid w:val="007C224C"/>
    <w:rsid w:val="007E5330"/>
    <w:rsid w:val="007E682E"/>
    <w:rsid w:val="00816914"/>
    <w:rsid w:val="00826E1C"/>
    <w:rsid w:val="0086295A"/>
    <w:rsid w:val="0088279E"/>
    <w:rsid w:val="00887B0D"/>
    <w:rsid w:val="008E43AD"/>
    <w:rsid w:val="008F5E5D"/>
    <w:rsid w:val="008F7DBA"/>
    <w:rsid w:val="0090767A"/>
    <w:rsid w:val="00910FA6"/>
    <w:rsid w:val="009139E8"/>
    <w:rsid w:val="00915797"/>
    <w:rsid w:val="009913C2"/>
    <w:rsid w:val="0099687F"/>
    <w:rsid w:val="009A3206"/>
    <w:rsid w:val="009B0A30"/>
    <w:rsid w:val="009C0A29"/>
    <w:rsid w:val="009E1E67"/>
    <w:rsid w:val="009F0AB8"/>
    <w:rsid w:val="009F4F47"/>
    <w:rsid w:val="009F737C"/>
    <w:rsid w:val="009F7DCD"/>
    <w:rsid w:val="00A02627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05374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B7FC3"/>
    <w:rsid w:val="00FD0B79"/>
    <w:rsid w:val="00FE2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111D6" w:rsidP="001111D6">
          <w:pPr>
            <w:pStyle w:val="45126515C3BC4FE78D95397D101534A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111D6" w:rsidP="001111D6">
          <w:pPr>
            <w:pStyle w:val="DEF4866AE1704AD098DA7A428E0EC3ED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111D6" w:rsidP="001111D6">
          <w:pPr>
            <w:pStyle w:val="D016FEE4B9FD47519FB617BB097E1E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111D6" w:rsidP="001111D6">
          <w:pPr>
            <w:pStyle w:val="7953B9D84D10411DA68D808978540E46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111D6" w:rsidP="001111D6">
          <w:pPr>
            <w:pStyle w:val="F8231E4653B54344AE18182DFD44CFAF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111D6" w:rsidP="001111D6">
          <w:pPr>
            <w:pStyle w:val="4FAFF33E1925470B953B817220F016B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111D6" w:rsidP="001111D6">
          <w:pPr>
            <w:pStyle w:val="4685C285B4464497B5CEDB005F5F897E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111D6" w:rsidP="001111D6">
          <w:pPr>
            <w:pStyle w:val="BC66D44D0AF94948A098FAC8F0F5C3A9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111D6" w:rsidP="001111D6">
          <w:pPr>
            <w:pStyle w:val="FC240EA5F8FB461B906337DB7582F1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111D6" w:rsidP="001111D6">
          <w:pPr>
            <w:pStyle w:val="5616E6973F4343F0A28B62A27B282D2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111D6" w:rsidP="001111D6">
          <w:pPr>
            <w:pStyle w:val="0D9AE8EB6F014F94955FC51C58B4B67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111D6" w:rsidP="001111D6">
          <w:pPr>
            <w:pStyle w:val="BCD92D552BB349E5A2A1D841A8FBBCA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111D6" w:rsidP="001111D6">
          <w:pPr>
            <w:pStyle w:val="C0812576DCEC42979337EF87ACF908A1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111D6" w:rsidP="001111D6">
          <w:pPr>
            <w:pStyle w:val="B8DCF147021B4E7EA1C4156A43AA4C90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111D6" w:rsidP="001111D6">
          <w:pPr>
            <w:pStyle w:val="85B824B847C646E1BDFC3D214F1CE5E729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111D6" w:rsidP="001111D6">
          <w:pPr>
            <w:pStyle w:val="694F21F78D754EB7AD355BD7C810A03726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111D6" w:rsidP="001111D6">
          <w:pPr>
            <w:pStyle w:val="BFD475555DA742E389A48A2FCF7C36A41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C447D"/>
    <w:rsid w:val="000D238C"/>
    <w:rsid w:val="000E7B16"/>
    <w:rsid w:val="0010313D"/>
    <w:rsid w:val="001111D6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B753E"/>
    <w:rsid w:val="006F4B8D"/>
    <w:rsid w:val="00741840"/>
    <w:rsid w:val="007754C3"/>
    <w:rsid w:val="00797468"/>
    <w:rsid w:val="007B06FB"/>
    <w:rsid w:val="007D11F9"/>
    <w:rsid w:val="00814FAB"/>
    <w:rsid w:val="00815A33"/>
    <w:rsid w:val="00816E3D"/>
    <w:rsid w:val="008638AB"/>
    <w:rsid w:val="008704BD"/>
    <w:rsid w:val="008C02C2"/>
    <w:rsid w:val="0095719D"/>
    <w:rsid w:val="009B798F"/>
    <w:rsid w:val="009D35C6"/>
    <w:rsid w:val="00A753FF"/>
    <w:rsid w:val="00A976D3"/>
    <w:rsid w:val="00B57DB9"/>
    <w:rsid w:val="00B9053A"/>
    <w:rsid w:val="00BD6F3A"/>
    <w:rsid w:val="00C46B9C"/>
    <w:rsid w:val="00C74067"/>
    <w:rsid w:val="00C867E2"/>
    <w:rsid w:val="00C87658"/>
    <w:rsid w:val="00CD5EF7"/>
    <w:rsid w:val="00D01F7C"/>
    <w:rsid w:val="00D514BC"/>
    <w:rsid w:val="00D56DFF"/>
    <w:rsid w:val="00E8333E"/>
    <w:rsid w:val="00F563CD"/>
    <w:rsid w:val="00F745C7"/>
    <w:rsid w:val="00F87F44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11D6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C7EEE-5817-473D-BDA7-D393E25AE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11</cp:revision>
  <dcterms:created xsi:type="dcterms:W3CDTF">2019-05-08T01:56:00Z</dcterms:created>
  <dcterms:modified xsi:type="dcterms:W3CDTF">2019-05-0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